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77777777"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the title page should be submitted as a separate file in the ScholarOne 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514037BB"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Pr>
          <w:rFonts w:ascii="Times New Roman" w:hAnsi="Times New Roman" w:cs="Times New Roman"/>
          <w:sz w:val="22"/>
        </w:rPr>
        <w:t>/</w:t>
      </w:r>
      <w:r w:rsidRPr="009031B0">
        <w:rPr>
          <w:rFonts w:ascii="Times New Roman" w:hAnsi="Times New Roman" w:cs="Times New Roman"/>
          <w:sz w:val="22"/>
        </w:rPr>
        <w:t>Case Report</w:t>
      </w:r>
      <w:r>
        <w:rPr>
          <w:rFonts w:ascii="Times New Roman" w:hAnsi="Times New Roman" w:cs="Times New Roman"/>
          <w:sz w:val="22"/>
        </w:rPr>
        <w:t>/</w:t>
      </w:r>
      <w:r w:rsidR="00E613BD">
        <w:rPr>
          <w:rFonts w:ascii="Times New Roman" w:hAnsi="Times New Roman" w:cs="Times New Roman"/>
          <w:sz w:val="22"/>
        </w:rPr>
        <w:t xml:space="preserve"> </w:t>
      </w:r>
      <w:r>
        <w:rPr>
          <w:rFonts w:ascii="Times New Roman" w:hAnsi="Times New Roman" w:cs="Times New Roman"/>
          <w:sz w:val="22"/>
        </w:rPr>
        <w:t>Editorial</w:t>
      </w:r>
      <w:r w:rsidRPr="00CC67B7">
        <w:rPr>
          <w:rFonts w:ascii="Times New Roman" w:hAnsi="Times New Roman" w:cs="Times New Roman"/>
          <w:sz w:val="22"/>
        </w:rPr>
        <w:t>, etc.)</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79AA1A5B"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XXXX, </w:t>
      </w:r>
      <w:r w:rsidR="0020017C" w:rsidRPr="0020017C">
        <w:rPr>
          <w:rFonts w:ascii="Times New Roman" w:hAnsi="Times New Roman" w:cs="Times New Roman"/>
          <w:sz w:val="22"/>
        </w:rPr>
        <w:t xml:space="preserve">Fax: +XXXX, </w:t>
      </w:r>
      <w:r w:rsidRPr="00CC67B7">
        <w:rPr>
          <w:rFonts w:ascii="Times New Roman" w:hAnsi="Times New Roman" w:cs="Times New Roman"/>
          <w:sz w:val="22"/>
        </w:rPr>
        <w:t>E-mail: XXXX@XXXX</w:t>
      </w:r>
    </w:p>
    <w:p w14:paraId="2BB8E55F" w14:textId="77777777" w:rsidR="00496DA9" w:rsidRDefault="00496DA9" w:rsidP="00496DA9">
      <w:pPr>
        <w:spacing w:line="480" w:lineRule="auto"/>
        <w:rPr>
          <w:rFonts w:ascii="Times New Roman" w:hAnsi="Times New Roman" w:cs="Times New Roman"/>
          <w:b/>
          <w:bCs/>
          <w:sz w:val="22"/>
        </w:rPr>
      </w:pPr>
    </w:p>
    <w:p w14:paraId="6F443BCF" w14:textId="4F73A5B6" w:rsidR="00496DA9" w:rsidRPr="00CA3F9D" w:rsidRDefault="00496DA9" w:rsidP="00496DA9">
      <w:pPr>
        <w:spacing w:line="480" w:lineRule="auto"/>
        <w:rPr>
          <w:rFonts w:ascii="Times New Roman" w:hAnsi="Times New Roman" w:cs="Times New Roman"/>
          <w:sz w:val="22"/>
        </w:rPr>
      </w:pPr>
      <w:r w:rsidRPr="00CA3F9D">
        <w:rPr>
          <w:rFonts w:ascii="Times New Roman" w:hAnsi="Times New Roman" w:cs="Times New Roman"/>
          <w:b/>
          <w:bCs/>
          <w:sz w:val="22"/>
        </w:rPr>
        <w:t>Abbreviations:</w:t>
      </w:r>
      <w:r>
        <w:rPr>
          <w:rFonts w:ascii="Times New Roman" w:hAnsi="Times New Roman" w:cs="Times New Roman"/>
          <w:sz w:val="22"/>
        </w:rPr>
        <w:t xml:space="preserve"> </w:t>
      </w:r>
      <w:r w:rsidR="0020017C" w:rsidRPr="0020017C">
        <w:rPr>
          <w:rFonts w:ascii="Times New Roman" w:hAnsi="Times New Roman" w:cs="Times New Roman"/>
          <w:sz w:val="22"/>
        </w:rPr>
        <w:t>Please define abbreviations for words that appear more than three times.</w:t>
      </w:r>
      <w:r w:rsidRPr="00CA3F9D">
        <w:rPr>
          <w:rFonts w:ascii="Times New Roman" w:hAnsi="Times New Roman" w:cs="Times New Roman"/>
          <w:sz w:val="22"/>
        </w:rPr>
        <w:t xml:space="preserve"> </w:t>
      </w:r>
    </w:p>
    <w:p w14:paraId="27B76D49" w14:textId="77777777" w:rsidR="00496DA9" w:rsidRPr="00EB43AA" w:rsidRDefault="00496DA9" w:rsidP="00496DA9">
      <w:pPr>
        <w:spacing w:line="480" w:lineRule="auto"/>
        <w:rPr>
          <w:rFonts w:ascii="Times New Roman" w:hAnsi="Times New Roman" w:cs="Times New Roman"/>
          <w:sz w:val="22"/>
        </w:rPr>
      </w:pPr>
      <w:r w:rsidRPr="00CA3F9D">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Default="00496DA9" w:rsidP="00CC0AEF">
      <w:pPr>
        <w:spacing w:line="480" w:lineRule="auto"/>
        <w:rPr>
          <w:rFonts w:ascii="Times New Roman" w:hAnsi="Times New Roman" w:cs="Times New Roman"/>
          <w:b/>
          <w:bCs/>
          <w:sz w:val="24"/>
          <w:szCs w:val="24"/>
        </w:rPr>
        <w:sectPr w:rsidR="00496DA9" w:rsidSect="00103DB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7" w:footer="992" w:gutter="0"/>
          <w:lnNumType w:countBy="1" w:restart="continuous"/>
          <w:cols w:space="425"/>
          <w:docGrid w:type="lines" w:linePitch="312"/>
        </w:sectPr>
      </w:pPr>
    </w:p>
    <w:p w14:paraId="463E5D2E" w14:textId="77777777" w:rsidR="0020017C" w:rsidRPr="0020017C" w:rsidRDefault="0020017C" w:rsidP="0020017C">
      <w:pPr>
        <w:spacing w:line="480" w:lineRule="auto"/>
        <w:rPr>
          <w:rFonts w:ascii="Times New Roman" w:hAnsi="Times New Roman" w:cs="Times New Roman"/>
          <w:b/>
          <w:bCs/>
          <w:sz w:val="28"/>
          <w:szCs w:val="28"/>
        </w:rPr>
      </w:pPr>
      <w:r w:rsidRPr="0020017C">
        <w:rPr>
          <w:rFonts w:ascii="Times New Roman" w:hAnsi="Times New Roman" w:cs="Times New Roman"/>
          <w:b/>
          <w:bCs/>
          <w:sz w:val="28"/>
          <w:szCs w:val="28"/>
        </w:rPr>
        <w:lastRenderedPageBreak/>
        <w:t xml:space="preserve">Title </w:t>
      </w:r>
      <w:r w:rsidRPr="0020017C">
        <w:rPr>
          <w:rFonts w:ascii="Times New Roman" w:hAnsi="Times New Roman" w:cs="Times New Roman"/>
          <w:sz w:val="22"/>
        </w:rPr>
        <w:t>(within 120 characters (including spaces))</w:t>
      </w:r>
    </w:p>
    <w:p w14:paraId="12E74692" w14:textId="77777777" w:rsidR="0020017C" w:rsidRDefault="0020017C" w:rsidP="00CC0AEF">
      <w:pPr>
        <w:spacing w:line="480" w:lineRule="auto"/>
        <w:rPr>
          <w:rFonts w:ascii="Times New Roman" w:hAnsi="Times New Roman" w:cs="Times New Roman"/>
          <w:b/>
          <w:bCs/>
          <w:sz w:val="24"/>
          <w:szCs w:val="24"/>
        </w:rPr>
      </w:pPr>
    </w:p>
    <w:p w14:paraId="4506C598" w14:textId="593CF747"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57798BB7" w:rsidR="00555852" w:rsidRPr="00CC67B7" w:rsidRDefault="00555852" w:rsidP="00CC0AEF">
      <w:pPr>
        <w:spacing w:line="480" w:lineRule="auto"/>
        <w:rPr>
          <w:rFonts w:ascii="Times New Roman" w:hAnsi="Times New Roman" w:cs="Times New Roman"/>
          <w:sz w:val="22"/>
        </w:rPr>
      </w:pPr>
      <w:r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Pr="00CC67B7">
        <w:rPr>
          <w:rFonts w:ascii="Times New Roman" w:hAnsi="Times New Roman" w:cs="Times New Roman"/>
          <w:sz w:val="22"/>
        </w:rPr>
        <w:t xml:space="preserve">should be structured with the following section headings: Background and </w:t>
      </w:r>
      <w:r w:rsidR="004F429A">
        <w:rPr>
          <w:rFonts w:ascii="Times New Roman" w:hAnsi="Times New Roman" w:cs="Times New Roman"/>
          <w:sz w:val="22"/>
        </w:rPr>
        <w:t>o</w:t>
      </w:r>
      <w:r w:rsidR="000960DA">
        <w:rPr>
          <w:rFonts w:ascii="Times New Roman" w:hAnsi="Times New Roman" w:cs="Times New Roman"/>
          <w:sz w:val="22"/>
        </w:rPr>
        <w:t>bjective</w:t>
      </w:r>
      <w:r w:rsidRPr="00CC67B7">
        <w:rPr>
          <w:rFonts w:ascii="Times New Roman" w:hAnsi="Times New Roman" w:cs="Times New Roman"/>
          <w:sz w:val="22"/>
        </w:rPr>
        <w:t xml:space="preserve">(s), Methods, Results, and Conclusions. </w:t>
      </w:r>
      <w:r w:rsidR="0020017C" w:rsidRPr="0020017C">
        <w:rPr>
          <w:rFonts w:ascii="Times New Roman" w:hAnsi="Times New Roman" w:cs="Times New Roman"/>
          <w:sz w:val="22"/>
        </w:rPr>
        <w:t>The Abstracts of reviews and other non-original articles are unstructured</w:t>
      </w:r>
      <w:r w:rsidRPr="00CC67B7">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4872A8CC" w:rsidR="00555852" w:rsidRPr="00CC67B7" w:rsidRDefault="009031B0" w:rsidP="00CC0AEF">
      <w:pPr>
        <w:spacing w:line="480" w:lineRule="auto"/>
        <w:rPr>
          <w:rFonts w:ascii="Times New Roman" w:hAnsi="Times New Roman" w:cs="Times New Roman"/>
          <w:b/>
          <w:bCs/>
          <w:sz w:val="22"/>
        </w:rPr>
      </w:pPr>
      <w:r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system. </w:t>
      </w:r>
      <w:r w:rsidR="0020017C" w:rsidRPr="0020017C">
        <w:rPr>
          <w:rFonts w:ascii="Times New Roman" w:hAnsi="Times New Roman" w:cs="Times New Roman"/>
          <w:sz w:val="22"/>
        </w:rPr>
        <w:t>Please provide an image with a minimum size of 531 × 1328 pixels (height × width) or larger, maintaining the same aspect ratio.</w:t>
      </w:r>
      <w:r w:rsidRPr="009031B0">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5C72FD6F" w:rsidR="000960DA" w:rsidRPr="00CC67B7"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Drug-induced liver injury; Drug hepatotoxicity; Herb-induced liver injury; Herbal hepatotoxicity; Causality assessment.</w:t>
      </w:r>
      <w:r w:rsidR="009901BB">
        <w:rPr>
          <w:rFonts w:ascii="Times New Roman" w:hAnsi="Times New Roman" w:cs="Times New Roman"/>
          <w:sz w:val="22"/>
        </w:rPr>
        <w:t xml:space="preserve"> (</w:t>
      </w:r>
      <w:r w:rsidR="0020017C" w:rsidRPr="0020017C">
        <w:rPr>
          <w:rFonts w:ascii="Times New Roman" w:hAnsi="Times New Roman" w:cs="Times New Roman"/>
          <w:sz w:val="22"/>
        </w:rPr>
        <w:t>Each keyword phrase begins with a capitalized first letter;</w:t>
      </w:r>
      <w:r w:rsidR="009901BB" w:rsidRPr="009901BB">
        <w:rPr>
          <w:rFonts w:ascii="Times New Roman" w:hAnsi="Times New Roman" w:cs="Times New Roman"/>
          <w:sz w:val="22"/>
        </w:rPr>
        <w:t xml:space="preserve"> each Keyword should be separated using a ";"</w:t>
      </w:r>
      <w:r w:rsidR="009901BB">
        <w:rPr>
          <w:rFonts w:ascii="Times New Roman" w:hAnsi="Times New Roman" w:cs="Times New Roman"/>
          <w:sz w:val="22"/>
        </w:rPr>
        <w:t>)</w:t>
      </w:r>
    </w:p>
    <w:p w14:paraId="051C24DE" w14:textId="77777777" w:rsidR="0020017C" w:rsidRPr="0020017C" w:rsidRDefault="0020017C" w:rsidP="0020017C">
      <w:pPr>
        <w:spacing w:line="480" w:lineRule="auto"/>
        <w:rPr>
          <w:rFonts w:ascii="Times New Roman" w:hAnsi="Times New Roman" w:cs="Times New Roman"/>
          <w:sz w:val="22"/>
        </w:rPr>
      </w:pPr>
      <w:r w:rsidRPr="0020017C">
        <w:rPr>
          <w:rFonts w:ascii="Times New Roman" w:hAnsi="Times New Roman" w:cs="Times New Roman"/>
          <w:sz w:val="22"/>
        </w:rPr>
        <w:lastRenderedPageBreak/>
        <w:t>**The next sections of the template are prepared following the outline of an original article.**</w:t>
      </w:r>
    </w:p>
    <w:p w14:paraId="1AE271D0" w14:textId="77777777" w:rsidR="00635AC5" w:rsidRPr="00CC67B7" w:rsidRDefault="00635AC5" w:rsidP="00CC0AEF">
      <w:pPr>
        <w:spacing w:line="480" w:lineRule="auto"/>
        <w:rPr>
          <w:rFonts w:ascii="Times New Roman" w:hAnsi="Times New Roman" w:cs="Times New Roman"/>
          <w:sz w:val="22"/>
        </w:rPr>
      </w:pPr>
    </w:p>
    <w:p w14:paraId="147292BA" w14:textId="3D0B5D75"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2988CD4A"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The Methods section should provide all the details that would be required for another investigator to repeat the work as it was performed by the authors.</w:t>
      </w:r>
      <w:r>
        <w:rPr>
          <w:rFonts w:ascii="Times New Roman" w:hAnsi="Times New Roman" w:cs="Times New Roman"/>
          <w:sz w:val="22"/>
        </w:rPr>
        <w:t xml:space="preserve"> </w:t>
      </w:r>
      <w:r w:rsidR="0020017C" w:rsidRPr="0020017C">
        <w:rPr>
          <w:rFonts w:ascii="Times New Roman" w:hAnsi="Times New Roman" w:cs="Times New Roman"/>
          <w:sz w:val="22"/>
        </w:rPr>
        <w:t>It is highly recommended to include a beginning subsection titled 'Study design', which gives an overview</w:t>
      </w:r>
      <w:r w:rsidRPr="009031B0">
        <w:rPr>
          <w:rFonts w:ascii="Times New Roman" w:hAnsi="Times New Roman" w:cs="Times New Roman"/>
          <w:sz w:val="22"/>
        </w:rPr>
        <w:t xml:space="preserve"> of how 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sidRPr="009031B0">
        <w:rPr>
          <w:rFonts w:ascii="Times New Roman" w:hAnsi="Times New Roman" w:cs="Times New Roman"/>
          <w:sz w:val="22"/>
        </w:rPr>
        <w:lastRenderedPageBreak/>
        <w:t>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t>Subsubsection</w:t>
      </w:r>
      <w:r w:rsidR="000C4EDE">
        <w:rPr>
          <w:rFonts w:ascii="Times New Roman" w:hAnsi="Times New Roman" w:cs="Times New Roman"/>
          <w:b/>
          <w:bCs/>
          <w:sz w:val="22"/>
        </w:rPr>
        <w:t xml:space="preserve"> 1</w:t>
      </w:r>
    </w:p>
    <w:p w14:paraId="78D5B36E" w14:textId="45783F82"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D40E46" w:rsidRPr="00D40E46">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395171C8"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5CA047A3" w:rsidR="003F1CC5" w:rsidRPr="003F1CC5" w:rsidRDefault="004C3C5D" w:rsidP="00CC0AEF">
      <w:pPr>
        <w:spacing w:line="480" w:lineRule="auto"/>
        <w:rPr>
          <w:rFonts w:ascii="Times New Roman" w:hAnsi="Times New Roman" w:cs="Times New Roman"/>
          <w:sz w:val="22"/>
        </w:rPr>
      </w:pPr>
      <w:r w:rsidRPr="004C3C5D">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D14EE5" w:rsidRPr="00D14EE5">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t xml:space="preserve">Example 1: </w:t>
      </w:r>
      <w:r w:rsidR="003F31A0" w:rsidRPr="003F31A0">
        <w:rPr>
          <w:rFonts w:ascii="Times New Roman" w:hAnsi="Times New Roman" w:cs="Times New Roman"/>
          <w:sz w:val="22"/>
        </w:rPr>
        <w:t xml:space="preserve">The author is a consultant for and has received consultation fees from A**llas; however, </w:t>
      </w:r>
      <w:r w:rsidR="003F31A0" w:rsidRPr="003F31A0">
        <w:rPr>
          <w:rFonts w:ascii="Times New Roman" w:hAnsi="Times New Roman" w:cs="Times New Roman"/>
          <w:sz w:val="22"/>
        </w:rPr>
        <w:lastRenderedPageBreak/>
        <w:t>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539D82E5" w:rsidR="003F1CC5" w:rsidRPr="003F31A0" w:rsidRDefault="00E613BD" w:rsidP="00CC0AEF">
      <w:pPr>
        <w:spacing w:line="480" w:lineRule="auto"/>
        <w:rPr>
          <w:rFonts w:ascii="Times New Roman" w:hAnsi="Times New Roman" w:cs="Times New Roman"/>
          <w:sz w:val="22"/>
        </w:rPr>
      </w:pPr>
      <w:r w:rsidRPr="00E613BD">
        <w:rPr>
          <w:rFonts w:ascii="Times New Roman" w:hAnsi="Times New Roman" w:cs="Times New Roman"/>
          <w:sz w:val="22"/>
        </w:rPr>
        <w:t>Each study involving human subjects or animals should include a clear ethical statement in this section, wherein the ethical approval number for the study is encouraged to be provided.</w:t>
      </w:r>
      <w:r w:rsidR="003F31A0" w:rsidRPr="003F31A0">
        <w:rPr>
          <w:rFonts w:ascii="Times New Roman" w:hAnsi="Times New Roman" w:cs="Times New Roman"/>
          <w:sz w:val="22"/>
        </w:rPr>
        <w:t xml:space="preserve"> If a manuscript contains any individual person’s data in any form (including individual details, images or videos), consent for publication must be obtained from that person. For more details about ethics, please refer to “</w:t>
      </w:r>
      <w:hyperlink r:id="rId14"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lastRenderedPageBreak/>
        <w:t xml:space="preserve">A Data Sharing Statement is required for research articles through which readers will know how to 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71D3D192" w14:textId="77777777" w:rsidR="00D40E46" w:rsidRPr="00D40E46" w:rsidRDefault="00D40E46" w:rsidP="00D40E46">
      <w:pPr>
        <w:spacing w:line="480" w:lineRule="auto"/>
        <w:rPr>
          <w:rFonts w:ascii="Times New Roman" w:hAnsi="Times New Roman" w:cs="Times New Roman"/>
          <w:sz w:val="22"/>
        </w:rPr>
      </w:pPr>
      <w:r w:rsidRPr="00D40E46">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D40E46">
        <w:rPr>
          <w:rFonts w:ascii="Times New Roman" w:hAnsi="Times New Roman" w:cs="Times New Roman"/>
          <w:i/>
          <w:iCs/>
          <w:sz w:val="22"/>
        </w:rPr>
        <w:t>et al.</w:t>
      </w:r>
      <w:r w:rsidRPr="00D40E46">
        <w:rPr>
          <w:rFonts w:ascii="Times New Roman" w:hAnsi="Times New Roman" w:cs="Times New Roman"/>
          <w:sz w:val="22"/>
          <w:vertAlign w:val="superscript"/>
        </w:rPr>
        <w:t>3</w:t>
      </w:r>
      <w:r w:rsidRPr="00D40E46">
        <w:rPr>
          <w:rFonts w:ascii="Times New Roman" w:hAnsi="Times New Roman" w:cs="Times New Roman"/>
          <w:sz w:val="22"/>
        </w:rPr>
        <w:t xml:space="preserve"> reported that…".</w:t>
      </w:r>
    </w:p>
    <w:p w14:paraId="661BCAA5" w14:textId="77777777" w:rsidR="00D40E46" w:rsidRPr="00D40E46" w:rsidRDefault="00D40E46" w:rsidP="00D40E46">
      <w:pPr>
        <w:spacing w:line="480" w:lineRule="auto"/>
        <w:rPr>
          <w:rFonts w:ascii="Times New Roman" w:hAnsi="Times New Roman" w:cs="Times New Roman"/>
          <w:sz w:val="22"/>
        </w:rPr>
      </w:pPr>
      <w:r w:rsidRPr="00D40E46">
        <w:rPr>
          <w:rFonts w:ascii="Times New Roman" w:hAnsi="Times New Roman" w:cs="Times New Roman"/>
          <w:sz w:val="22"/>
        </w:rPr>
        <w:t xml:space="preserve">Citations with multiple references (e.g., </w:t>
      </w:r>
      <w:r w:rsidRPr="00D40E46">
        <w:rPr>
          <w:rFonts w:ascii="Times New Roman" w:hAnsi="Times New Roman" w:cs="Times New Roman"/>
          <w:sz w:val="22"/>
          <w:vertAlign w:val="superscript"/>
        </w:rPr>
        <w:t>2,3,4,7,9</w:t>
      </w:r>
      <w:r w:rsidRPr="00D40E46">
        <w:rPr>
          <w:rFonts w:ascii="Times New Roman" w:hAnsi="Times New Roman" w:cs="Times New Roman"/>
          <w:sz w:val="22"/>
        </w:rPr>
        <w:t>) can be abbreviated as:</w:t>
      </w:r>
      <w:r w:rsidRPr="00D40E46">
        <w:rPr>
          <w:rFonts w:ascii="Times New Roman" w:hAnsi="Times New Roman" w:cs="Times New Roman"/>
          <w:sz w:val="22"/>
          <w:vertAlign w:val="superscript"/>
        </w:rPr>
        <w:t>2-4,7,9</w:t>
      </w:r>
      <w:r w:rsidRPr="00D40E46">
        <w:rPr>
          <w:rFonts w:ascii="Times New Roman" w:hAnsi="Times New Roman" w:cs="Times New Roman"/>
          <w:sz w:val="22"/>
        </w:rPr>
        <w:t>. The citation numbers should be placed after a comma and a period [e.g., ",</w:t>
      </w:r>
      <w:r w:rsidRPr="00D40E46">
        <w:rPr>
          <w:rFonts w:ascii="Times New Roman" w:hAnsi="Times New Roman" w:cs="Times New Roman"/>
          <w:sz w:val="22"/>
          <w:vertAlign w:val="superscript"/>
        </w:rPr>
        <w:t>7-10</w:t>
      </w:r>
      <w:r w:rsidRPr="00D40E46">
        <w:rPr>
          <w:rFonts w:ascii="Times New Roman" w:hAnsi="Times New Roman" w:cs="Times New Roman"/>
          <w:sz w:val="22"/>
        </w:rPr>
        <w:t>"; ".</w:t>
      </w:r>
      <w:r w:rsidRPr="00D40E46">
        <w:rPr>
          <w:rFonts w:ascii="Times New Roman" w:hAnsi="Times New Roman" w:cs="Times New Roman"/>
          <w:sz w:val="22"/>
          <w:vertAlign w:val="superscript"/>
        </w:rPr>
        <w:t>2</w:t>
      </w:r>
      <w:r w:rsidRPr="00D40E46">
        <w:rPr>
          <w:rFonts w:ascii="Times New Roman" w:hAnsi="Times New Roman" w:cs="Times New Roman"/>
          <w:sz w:val="22"/>
        </w:rPr>
        <w:t>"], and before a colon and a semi-colon [e.g., "</w:t>
      </w:r>
      <w:r w:rsidRPr="00D40E46">
        <w:rPr>
          <w:rFonts w:ascii="Times New Roman" w:hAnsi="Times New Roman" w:cs="Times New Roman"/>
          <w:sz w:val="22"/>
          <w:vertAlign w:val="superscript"/>
        </w:rPr>
        <w:t>7-10</w:t>
      </w:r>
      <w:r w:rsidRPr="00D40E46">
        <w:rPr>
          <w:rFonts w:ascii="Times New Roman" w:hAnsi="Times New Roman" w:cs="Times New Roman"/>
          <w:sz w:val="22"/>
        </w:rPr>
        <w:t>;"].</w:t>
      </w:r>
    </w:p>
    <w:p w14:paraId="5339F87A" w14:textId="77777777" w:rsidR="00D40E46" w:rsidRPr="00D40E46" w:rsidRDefault="00D40E46" w:rsidP="00D40E46">
      <w:pPr>
        <w:spacing w:line="480" w:lineRule="auto"/>
        <w:rPr>
          <w:rFonts w:ascii="Times New Roman" w:hAnsi="Times New Roman" w:cs="Times New Roman"/>
          <w:sz w:val="22"/>
        </w:rPr>
      </w:pPr>
      <w:r w:rsidRPr="00D40E46">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71FE46AB" w14:textId="77777777" w:rsidR="00D40E46" w:rsidRPr="00D40E46" w:rsidRDefault="00D40E46" w:rsidP="00D40E46">
      <w:pPr>
        <w:spacing w:line="480" w:lineRule="auto"/>
        <w:rPr>
          <w:rFonts w:ascii="Times New Roman" w:hAnsi="Times New Roman" w:cs="Times New Roman"/>
          <w:sz w:val="22"/>
        </w:rPr>
      </w:pPr>
    </w:p>
    <w:p w14:paraId="536AF7E2" w14:textId="42EA12F8" w:rsidR="00D40E46" w:rsidRPr="00D40E46" w:rsidRDefault="00D40E46" w:rsidP="00D40E46">
      <w:pPr>
        <w:spacing w:line="480" w:lineRule="auto"/>
        <w:rPr>
          <w:rFonts w:ascii="Times New Roman" w:hAnsi="Times New Roman" w:cs="Times New Roman"/>
          <w:b/>
          <w:bCs/>
          <w:sz w:val="24"/>
          <w:szCs w:val="24"/>
        </w:rPr>
      </w:pPr>
      <w:r w:rsidRPr="00D40E46">
        <w:rPr>
          <w:rFonts w:ascii="Times New Roman" w:hAnsi="Times New Roman" w:cs="Times New Roman"/>
          <w:sz w:val="22"/>
        </w:rPr>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lastRenderedPageBreak/>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103DB7">
          <w:pgSz w:w="11906" w:h="16838"/>
          <w:pgMar w:top="1440" w:right="1440" w:bottom="1440" w:left="1440" w:header="567" w:footer="992"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4B3AEB92" w:rsidR="00CA552C" w:rsidRPr="00B0314A" w:rsidRDefault="00CA552C" w:rsidP="00CC0AEF">
            <w:pPr>
              <w:pStyle w:val="MDPI42tablebody"/>
              <w:spacing w:line="480" w:lineRule="auto"/>
              <w:rPr>
                <w:bCs/>
              </w:rPr>
            </w:pPr>
            <w:r w:rsidRPr="00B0314A">
              <w:rPr>
                <w:bCs/>
              </w:rPr>
              <w:t>a</w:t>
            </w:r>
          </w:p>
        </w:tc>
        <w:tc>
          <w:tcPr>
            <w:tcW w:w="4257" w:type="dxa"/>
          </w:tcPr>
          <w:p w14:paraId="5856FD8D" w14:textId="0CD0E3D6" w:rsidR="00CA552C" w:rsidRPr="00B0314A" w:rsidRDefault="00CA552C" w:rsidP="00CC0AEF">
            <w:pPr>
              <w:pStyle w:val="MDPI42tablebody"/>
              <w:spacing w:line="480" w:lineRule="auto"/>
              <w:rPr>
                <w:bCs/>
              </w:rPr>
            </w:pPr>
            <w:r w:rsidRPr="00B0314A">
              <w:rPr>
                <w:bCs/>
              </w:rPr>
              <w:t>b</w:t>
            </w:r>
          </w:p>
        </w:tc>
      </w:tr>
    </w:tbl>
    <w:p w14:paraId="5F03C1AC" w14:textId="37A1552F" w:rsidR="00CC0AEF" w:rsidRPr="00E2723E" w:rsidRDefault="00CA552C" w:rsidP="00CC0AEF">
      <w:pPr>
        <w:spacing w:line="480" w:lineRule="auto"/>
        <w:jc w:val="left"/>
        <w:rPr>
          <w:rFonts w:ascii="Times New Roman" w:hAnsi="Times New Roman" w:cs="Times New Roman"/>
          <w:sz w:val="20"/>
          <w:szCs w:val="20"/>
        </w:rPr>
      </w:pPr>
      <w:r w:rsidRPr="00E2723E">
        <w:rPr>
          <w:rFonts w:ascii="Times New Roman" w:hAnsi="Times New Roman" w:cs="Times New Roman"/>
          <w:b/>
          <w:bCs/>
          <w:sz w:val="20"/>
          <w:szCs w:val="20"/>
        </w:rPr>
        <w:t>Fig</w:t>
      </w:r>
      <w:r w:rsidR="00C17E8D">
        <w:rPr>
          <w:rFonts w:ascii="Times New Roman" w:hAnsi="Times New Roman" w:cs="Times New Roman"/>
          <w:b/>
          <w:bCs/>
          <w:sz w:val="20"/>
          <w:szCs w:val="20"/>
        </w:rPr>
        <w:t>.</w:t>
      </w:r>
      <w:r w:rsidRPr="00E2723E">
        <w:rPr>
          <w:rFonts w:ascii="Times New Roman" w:hAnsi="Times New Roman" w:cs="Times New Roman"/>
          <w:b/>
          <w:bCs/>
          <w:sz w:val="20"/>
          <w:szCs w:val="20"/>
        </w:rPr>
        <w:t xml:space="preserve"> 1. </w:t>
      </w:r>
      <w:r w:rsidRPr="00FB6F4E">
        <w:rPr>
          <w:rFonts w:ascii="Times New Roman" w:hAnsi="Times New Roman" w:cs="Times New Roman"/>
          <w:b/>
          <w:bCs/>
          <w:sz w:val="20"/>
          <w:szCs w:val="20"/>
        </w:rPr>
        <w:t>This is a figure.</w:t>
      </w:r>
      <w:r w:rsidRPr="00E2723E">
        <w:rPr>
          <w:rFonts w:ascii="Times New Roman" w:hAnsi="Times New Roman" w:cs="Times New Roman"/>
          <w:sz w:val="20"/>
          <w:szCs w:val="20"/>
        </w:rPr>
        <w:t xml:space="preserve"> If there are multiple panels, they should be listed as: 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B657B" w14:textId="77777777" w:rsidR="008445BD" w:rsidRDefault="008445BD" w:rsidP="005F4861">
      <w:r>
        <w:separator/>
      </w:r>
    </w:p>
  </w:endnote>
  <w:endnote w:type="continuationSeparator" w:id="0">
    <w:p w14:paraId="2328B597" w14:textId="77777777" w:rsidR="008445BD" w:rsidRDefault="008445BD"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8D09" w14:textId="77777777" w:rsidR="0015456F" w:rsidRDefault="00154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34CD7505" w14:textId="6108ED06" w:rsidR="00555852" w:rsidRDefault="00555852" w:rsidP="00A15519">
        <w:pPr>
          <w:pStyle w:val="Footer"/>
          <w:jc w:val="center"/>
        </w:pPr>
        <w:r>
          <w:fldChar w:fldCharType="begin"/>
        </w:r>
        <w:r>
          <w:instrText>PAGE   \* MERGEFORMAT</w:instrText>
        </w:r>
        <w:r>
          <w:fldChar w:fldCharType="separate"/>
        </w:r>
        <w:r>
          <w:rPr>
            <w:lang w:val="zh-CN"/>
          </w:rPr>
          <w:t>2</w:t>
        </w:r>
        <w:r>
          <w:fldChar w:fldCharType="end"/>
        </w:r>
      </w:p>
    </w:sdtContent>
  </w:sdt>
  <w:p w14:paraId="1E7EE9FD" w14:textId="77777777" w:rsidR="00555852" w:rsidRDefault="005558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CAC0" w14:textId="77777777" w:rsidR="0015456F" w:rsidRDefault="00154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A3B6C" w14:textId="77777777" w:rsidR="008445BD" w:rsidRDefault="008445BD" w:rsidP="005F4861">
      <w:r>
        <w:separator/>
      </w:r>
    </w:p>
  </w:footnote>
  <w:footnote w:type="continuationSeparator" w:id="0">
    <w:p w14:paraId="075D46B7" w14:textId="77777777" w:rsidR="008445BD" w:rsidRDefault="008445BD"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65FF" w14:textId="77777777" w:rsidR="0015456F" w:rsidRDefault="001545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449AA1B2"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15456F" w:rsidRPr="0015456F">
      <w:rPr>
        <w:rFonts w:ascii="Times New Roman" w:hAnsi="Times New Roman" w:cs="Times New Roman"/>
        <w:i/>
        <w:iCs/>
        <w:sz w:val="20"/>
        <w:szCs w:val="20"/>
      </w:rPr>
      <w:t>Gene Expression</w:t>
    </w:r>
    <w:r w:rsidRPr="003110C4">
      <w:rPr>
        <w:rFonts w:ascii="Times New Roman" w:hAnsi="Times New Roman" w:cs="Times New Roman"/>
        <w:sz w:val="20"/>
        <w:szCs w:val="20"/>
      </w:rPr>
      <w:t xml:space="preserve"> Year vol. X(X) </w:t>
    </w:r>
  </w:p>
  <w:p w14:paraId="5ED12E34" w14:textId="6AEFF2E1"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15456F">
      <w:rPr>
        <w:rFonts w:ascii="Times New Roman" w:hAnsi="Times New Roman" w:cs="Times New Roman"/>
        <w:sz w:val="20"/>
        <w:szCs w:val="20"/>
      </w:rPr>
      <w:t>GE</w:t>
    </w:r>
    <w:r w:rsidRPr="003110C4">
      <w:rPr>
        <w:rFonts w:ascii="Times New Roman" w:hAnsi="Times New Roman" w:cs="Times New Roman"/>
        <w:sz w:val="20"/>
        <w:szCs w:val="20"/>
      </w:rPr>
      <w:t>.XXXX.XXXXX</w:t>
    </w:r>
    <w:r w:rsidR="00AB6427" w:rsidRPr="00AB642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77298" w14:textId="77777777" w:rsidR="0015456F" w:rsidRDefault="001545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kwqwUAagmKLSwAAAA="/>
  </w:docVars>
  <w:rsids>
    <w:rsidRoot w:val="00CA54CD"/>
    <w:rsid w:val="00091611"/>
    <w:rsid w:val="000960DA"/>
    <w:rsid w:val="000C4EDE"/>
    <w:rsid w:val="00103DB7"/>
    <w:rsid w:val="00125D33"/>
    <w:rsid w:val="0015456F"/>
    <w:rsid w:val="0015787D"/>
    <w:rsid w:val="0020017C"/>
    <w:rsid w:val="0020330D"/>
    <w:rsid w:val="00222A72"/>
    <w:rsid w:val="00234830"/>
    <w:rsid w:val="002413E3"/>
    <w:rsid w:val="00264221"/>
    <w:rsid w:val="00271796"/>
    <w:rsid w:val="00273FBD"/>
    <w:rsid w:val="0028211D"/>
    <w:rsid w:val="002913F0"/>
    <w:rsid w:val="003110C4"/>
    <w:rsid w:val="003535DE"/>
    <w:rsid w:val="00374659"/>
    <w:rsid w:val="00393ACB"/>
    <w:rsid w:val="003B6A77"/>
    <w:rsid w:val="003F1CC5"/>
    <w:rsid w:val="003F25F8"/>
    <w:rsid w:val="003F31A0"/>
    <w:rsid w:val="00472520"/>
    <w:rsid w:val="00496DA9"/>
    <w:rsid w:val="004C3C5D"/>
    <w:rsid w:val="004E468D"/>
    <w:rsid w:val="004F429A"/>
    <w:rsid w:val="00555852"/>
    <w:rsid w:val="00584AEF"/>
    <w:rsid w:val="005F2230"/>
    <w:rsid w:val="005F4861"/>
    <w:rsid w:val="006074F3"/>
    <w:rsid w:val="00635AC5"/>
    <w:rsid w:val="006607CA"/>
    <w:rsid w:val="006B1073"/>
    <w:rsid w:val="007B2417"/>
    <w:rsid w:val="008445BD"/>
    <w:rsid w:val="008479BB"/>
    <w:rsid w:val="00880093"/>
    <w:rsid w:val="008F2E9C"/>
    <w:rsid w:val="009031B0"/>
    <w:rsid w:val="0090350E"/>
    <w:rsid w:val="00935C22"/>
    <w:rsid w:val="00953DCC"/>
    <w:rsid w:val="009901BB"/>
    <w:rsid w:val="00A039EC"/>
    <w:rsid w:val="00A15519"/>
    <w:rsid w:val="00A714AD"/>
    <w:rsid w:val="00A72D72"/>
    <w:rsid w:val="00A85D0D"/>
    <w:rsid w:val="00AB6427"/>
    <w:rsid w:val="00AF2648"/>
    <w:rsid w:val="00B0314A"/>
    <w:rsid w:val="00B61DD6"/>
    <w:rsid w:val="00BC5FA9"/>
    <w:rsid w:val="00C17E8D"/>
    <w:rsid w:val="00C45F22"/>
    <w:rsid w:val="00CA3F9D"/>
    <w:rsid w:val="00CA54CD"/>
    <w:rsid w:val="00CA552C"/>
    <w:rsid w:val="00CC0AEF"/>
    <w:rsid w:val="00CC67B7"/>
    <w:rsid w:val="00D14EE5"/>
    <w:rsid w:val="00D341AC"/>
    <w:rsid w:val="00D40E46"/>
    <w:rsid w:val="00DB385A"/>
    <w:rsid w:val="00E2723E"/>
    <w:rsid w:val="00E613BD"/>
    <w:rsid w:val="00EE5089"/>
    <w:rsid w:val="00FB6F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xiahepublishing.com/journal/erhm/instruc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0</Pages>
  <Words>2190</Words>
  <Characters>1248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12</cp:revision>
  <dcterms:created xsi:type="dcterms:W3CDTF">2023-10-30T02:11:00Z</dcterms:created>
  <dcterms:modified xsi:type="dcterms:W3CDTF">2023-11-30T03:33:00Z</dcterms:modified>
</cp:coreProperties>
</file>